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Spain</w:t>
      </w:r>
      <w:r>
        <w:t xml:space="preserve"> </w:t>
      </w:r>
      <w:r>
        <w:t xml:space="preserve">Barcelona</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Company Name]</w:t>
      </w:r>
      <w:r>
        <w:br/>
      </w:r>
      <w:r>
        <w:t xml:space="preserve">[Company Address]</w:t>
      </w:r>
      <w:r>
        <w:br/>
      </w:r>
      <w:r>
        <w:t xml:space="preserve">[City, Postal Code]</w:t>
      </w:r>
    </w:p>
    <w:p>
      <w:pPr>
        <w:pStyle w:val="BodyText"/>
      </w:pPr>
      <w:r>
        <w:t xml:space="preserve">Dear Hiring Team,</w:t>
      </w:r>
    </w:p>
    <w:p>
      <w:pPr>
        <w:pStyle w:val="BodyText"/>
      </w:pPr>
      <w:r>
        <w:t xml:space="preserve">I am writing to express my enthusiastic interest in the Statistician position at your organization, as advertised in [insert source]. As a dedicated professional with a strong foundation in statistical analysis and a passion for leveraging data to solve complex problems, I am eager to contribute my expertise to your team in Spain Barcelona. This opportunity aligns perfectly with my career goals of working within the vibrant and innovative ecosystem of Barcelona, where statistical excellence intersects with global industry needs.</w:t>
      </w:r>
    </w:p>
    <w:bookmarkStart w:id="20" w:name="Xa592b88b18e41b9d1b93969fe106c8b1832511b"/>
    <w:p>
      <w:pPr>
        <w:pStyle w:val="Heading2"/>
      </w:pPr>
      <w:r>
        <w:t xml:space="preserve">Why I Am a Strong Fit for the Statistician Role</w:t>
      </w:r>
    </w:p>
    <w:p>
      <w:pPr>
        <w:pStyle w:val="FirstParagraph"/>
      </w:pPr>
      <w:r>
        <w:t xml:space="preserve">With [X years] of experience in statistical analysis, data modeling, and research methodology, I have developed a robust skill set that positions me to excel as a Statistician in Spain Barcelona. My academic background includes a [degree] in Statistics from [University Name], where I specialized in quantitative methods and their applications across diverse fields such as economics, healthcare, and environmental science. This foundation has been further strengthened by hands-on experience in roles where I have designed experiments, analyzed large datasets, and delivered actionable insights to stakeholders.</w:t>
      </w:r>
    </w:p>
    <w:p>
      <w:pPr>
        <w:pStyle w:val="BodyText"/>
      </w:pPr>
      <w:r>
        <w:t xml:space="preserve">One of my key strengths lies in my ability to translate complex statistical concepts into clear, strategic recommendations. For instance, during my tenure at [Previous Company], I led a project to optimize customer segmentation using advanced machine learning algorithms. By integrating statistical techniques with business intelligence tools, we improved the accuracy of predictive models by 30%, directly contributing to a 15% increase in marketing ROI. Such achievements reflect my commitment to using data as a driver for decision-making and innovation.</w:t>
      </w:r>
    </w:p>
    <w:bookmarkEnd w:id="20"/>
    <w:bookmarkStart w:id="21" w:name="Xc560216be90f0a2456456130e490dd13fca2d2a"/>
    <w:p>
      <w:pPr>
        <w:pStyle w:val="Heading2"/>
      </w:pPr>
      <w:r>
        <w:t xml:space="preserve">Understanding the Statistician Role in Spain Barcelona</w:t>
      </w:r>
    </w:p>
    <w:p>
      <w:pPr>
        <w:pStyle w:val="FirstParagraph"/>
      </w:pPr>
      <w:r>
        <w:t xml:space="preserve">The role of a Statistician is particularly vital in Spain Barcelona, where the city’s dynamic economy spans sectors like technology, finance, tourism, and sustainability. As a hub for startups and multinational corporations, Barcelona offers unique opportunities to apply statistical expertise to challenges such as urban planning, healthcare analytics, or digital transformation initiatives. I am especially drawn to the chance to collaborate with teams that prioritize data-driven strategies while embracing the cultural richness of Spain.</w:t>
      </w:r>
    </w:p>
    <w:p>
      <w:pPr>
        <w:pStyle w:val="BodyText"/>
      </w:pPr>
      <w:r>
        <w:t xml:space="preserve">My experience in [specific area, e.g., “healthcare data analysis” or “market research”] has equipped me with a nuanced understanding of how statistical methods can address real-world problems. For example, I once worked with a healthcare organization to analyze patient outcomes using regression models and survival analysis. The insights we derived not only improved treatment protocols but also highlighted the importance of statistical rigor in public health. This work resonates deeply with my belief that data is a tool for societal progress, a principle I aim to uphold in Barcelona’s professional landscape.</w:t>
      </w:r>
    </w:p>
    <w:bookmarkEnd w:id="21"/>
    <w:bookmarkStart w:id="22" w:name="X9c807b43d284d18f8bb99f1fb179865597c4432"/>
    <w:p>
      <w:pPr>
        <w:pStyle w:val="Heading2"/>
      </w:pPr>
      <w:r>
        <w:t xml:space="preserve">Why Spain Barcelona? A Personal Connection</w:t>
      </w:r>
    </w:p>
    <w:p>
      <w:pPr>
        <w:pStyle w:val="FirstParagraph"/>
      </w:pPr>
      <w:r>
        <w:t xml:space="preserve">Barcelona’s reputation as a global city of innovation and culture makes it an ideal setting for my career as a Statistician. The city’s thriving tech scene, home to companies like [example startup or institution], offers a fertile ground for statistical professionals to contribute to cutting-edge projects. I have long admired Barcelona’s commitment to sustainability and smart urban development, which aligns with my interest in applying statistical methodologies to environmental and social challenges.</w:t>
      </w:r>
    </w:p>
    <w:p>
      <w:pPr>
        <w:pStyle w:val="BodyText"/>
      </w:pPr>
      <w:r>
        <w:t xml:space="preserve">Living in Spain has also deepened my appreciation for the importance of cultural adaptability in professional settings. My fluency in [language, e.g., “Spanish and English”] allows me to communicate effectively with diverse teams, while my familiarity with Spanish business practices ensures I can contribute seamlessly from day one. Additionally, I am enthusiastic about engaging with Barcelona’s academic community, including institutions like the Universitat Pompeu Fabra or the Barcelona Graduate School of Economics, which are renowned for their statistical research and collaboration opportunities.</w:t>
      </w:r>
    </w:p>
    <w:bookmarkEnd w:id="22"/>
    <w:bookmarkStart w:id="23" w:name="technical-skills-and-tools"/>
    <w:p>
      <w:pPr>
        <w:pStyle w:val="Heading2"/>
      </w:pPr>
      <w:r>
        <w:t xml:space="preserve">Technical Skills and Tools</w:t>
      </w:r>
    </w:p>
    <w:p>
      <w:pPr>
        <w:pStyle w:val="FirstParagraph"/>
      </w:pPr>
      <w:r>
        <w:t xml:space="preserve">As a Statistician, I am proficient in a range of analytical tools and programming languages, including R, Python (with libraries such as Pandas and NumPy), SQL, and Tableau. My expertise extends to statistical software like SPSS and SAS, as well as machine learning frameworks such as Scikit-learn. I have also collaborated on projects involving data visualization, where I used tools like D3.js and Power BI to present findings in an accessible format for non-technical audiences.</w:t>
      </w:r>
    </w:p>
    <w:p>
      <w:pPr>
        <w:pStyle w:val="BodyText"/>
      </w:pPr>
      <w:r>
        <w:t xml:space="preserve">One of my recent projects involved developing a predictive model for energy consumption in smart cities. By analyzing historical data and incorporating external variables like weather patterns, I created a framework that reduced forecasting errors by 25%. This project underscored the value of statistical modeling in addressing global challenges, a perspective I am eager to bring to your organization.</w:t>
      </w:r>
    </w:p>
    <w:bookmarkEnd w:id="23"/>
    <w:bookmarkStart w:id="24" w:name="closing-thoughts"/>
    <w:p>
      <w:pPr>
        <w:pStyle w:val="Heading2"/>
      </w:pPr>
      <w:r>
        <w:t xml:space="preserve">Closing Thoughts</w:t>
      </w:r>
    </w:p>
    <w:p>
      <w:pPr>
        <w:pStyle w:val="FirstParagraph"/>
      </w:pPr>
      <w:r>
        <w:t xml:space="preserve">In conclusion, I am confident that my technical expertise, passion for statistics, and alignment with the values of Spain Barcelona make me a strong candidate for this role. I am particularly excited about the opportunity to contribute to your organization’s mission while immersing myself in the cultural and professional vibrancy of Barcelona. I would welcome the chance to discuss how my background and skills align with your needs in more detail.</w:t>
      </w:r>
    </w:p>
    <w:p>
      <w:pPr>
        <w:pStyle w:val="BodyText"/>
      </w:pPr>
      <w:r>
        <w:t xml:space="preserve">Thank you for considering my application. I look forward to the possibility of contributing to your team as a Statistician in Spain Barcelona.</w:t>
      </w:r>
    </w:p>
    <w:p>
      <w:pPr>
        <w:pStyle w:val="BodyText"/>
      </w:pPr>
      <w:r>
        <w:t xml:space="preserve">Sincerely,</w:t>
      </w:r>
      <w:r>
        <w:br/>
      </w:r>
      <w:r>
        <w:t xml:space="preserve">[Your Full Name]</w:t>
      </w:r>
      <w:r>
        <w:br/>
      </w:r>
      <w:r>
        <w:t xml:space="preserve">[Phone Number]</w:t>
      </w:r>
      <w:r>
        <w:br/>
      </w:r>
      <w:r>
        <w:t xml:space="preserve">[Email Address]</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Spain Barcelona</dc:title>
  <dc:creator/>
  <dc:language>en</dc:language>
  <cp:keywords/>
  <dcterms:created xsi:type="dcterms:W3CDTF">2026-07-23T01:26:16Z</dcterms:created>
  <dcterms:modified xsi:type="dcterms:W3CDTF">2026-07-23T01:26:16Z</dcterms:modified>
</cp:coreProperties>
</file>

<file path=docProps/custom.xml><?xml version="1.0" encoding="utf-8"?>
<Properties xmlns="http://schemas.openxmlformats.org/officeDocument/2006/custom-properties" xmlns:vt="http://schemas.openxmlformats.org/officeDocument/2006/docPropsVTypes"/>
</file>